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413124" w14:textId="299E5783" w:rsidR="00576F94" w:rsidRPr="00C26E97" w:rsidRDefault="00AA425A" w:rsidP="00C26E97">
      <w:pPr>
        <w:spacing w:before="63"/>
        <w:ind w:left="122"/>
        <w:rPr>
          <w:rFonts w:ascii="Proxima Nova Rg" w:eastAsia="Proxima Nova Rg" w:hAnsi="Proxima Nova Rg" w:cs="Proxima Nova Rg"/>
          <w:sz w:val="24"/>
          <w:szCs w:val="24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22BC90" wp14:editId="21A552D6">
                <wp:simplePos x="0" y="0"/>
                <wp:positionH relativeFrom="column">
                  <wp:posOffset>0</wp:posOffset>
                </wp:positionH>
                <wp:positionV relativeFrom="paragraph">
                  <wp:posOffset>8458200</wp:posOffset>
                </wp:positionV>
                <wp:extent cx="3003550" cy="685800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4EA1F" w14:textId="1E259B5C" w:rsidR="00AA425A" w:rsidRPr="00F31C96" w:rsidRDefault="00AA425A" w:rsidP="00AA425A">
                            <w:pPr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We encourage any comments or suggestions so that we can continue to update and improve this template. Email </w:t>
                            </w:r>
                            <w:hyperlink r:id="rId4" w:history="1">
                              <w:r w:rsidRPr="00F31C96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ostrogor@ohsu.edu</w:t>
                              </w:r>
                            </w:hyperlink>
                            <w:r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or </w:t>
                            </w:r>
                            <w:hyperlink r:id="rId5" w:history="1">
                              <w:r w:rsidRPr="00F31C96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bynuji@ohsu.edu</w:t>
                              </w:r>
                            </w:hyperlink>
                            <w:r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with suggestions. (Word Count: 30-40)</w:t>
                            </w:r>
                          </w:p>
                          <w:p w14:paraId="521104C9" w14:textId="7DFD4033" w:rsidR="00FB3A38" w:rsidRPr="00A44380" w:rsidRDefault="00FB3A38" w:rsidP="00C26E9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22BC90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0;margin-top:666pt;width:236.5pt;height:5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" filled="f" stroked="f">
                <v:textbox>
                  <w:txbxContent>
                    <w:p w14:paraId="7794EA1F" w14:textId="1E259B5C" w:rsidR="00AA425A" w:rsidRPr="00F31C96" w:rsidRDefault="00AA425A" w:rsidP="00AA425A">
                      <w:pPr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F31C96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We encourage any comments or suggestions so that we can continue to update and improve this template. Email </w:t>
                      </w:r>
                      <w:hyperlink r:id="rId6" w:history="1">
                        <w:r w:rsidRPr="00F31C96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ostrogor@ohsu.edu</w:t>
                        </w:r>
                      </w:hyperlink>
                      <w:r w:rsidRPr="00F31C96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or </w:t>
                      </w:r>
                      <w:hyperlink r:id="rId7" w:history="1">
                        <w:r w:rsidRPr="00F31C96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bynuji@ohsu.edu</w:t>
                        </w:r>
                      </w:hyperlink>
                      <w:r w:rsidRPr="00F31C96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with suggestions. (Word Count: 30-40)</w:t>
                      </w:r>
                    </w:p>
                    <w:p w14:paraId="521104C9" w14:textId="7DFD4033" w:rsidR="00FB3A38" w:rsidRPr="00A44380" w:rsidRDefault="00FB3A38" w:rsidP="00C26E97">
                      <w:pPr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1664C">
        <w:rPr>
          <w:noProof/>
          <w:color w:val="231F20"/>
          <w:spacing w:val="-2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2E6F449D" wp14:editId="44450B1C">
                <wp:simplePos x="0" y="0"/>
                <wp:positionH relativeFrom="column">
                  <wp:posOffset>5588000</wp:posOffset>
                </wp:positionH>
                <wp:positionV relativeFrom="paragraph">
                  <wp:posOffset>-981075</wp:posOffset>
                </wp:positionV>
                <wp:extent cx="1156970" cy="814070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6970" cy="814070"/>
                          <a:chOff x="0" y="0"/>
                          <a:chExt cx="1156970" cy="81407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38175"/>
                            <a:ext cx="1156970" cy="175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47700" y="0"/>
                            <a:ext cx="400050" cy="6381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230" y="45720"/>
                            <a:ext cx="566420" cy="5981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18F287" id="Group 5" o:spid="_x0000_s1026" style="position:absolute;margin-left:440pt;margin-top:-77.25pt;width:91.1pt;height:64.1pt;z-index:251694080" coordsize="11569,81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6381;width:11569;height:17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L/hzEAAAA2gAAAA8AAABkcnMvZG93bnJldi54bWxEj0FrwkAUhO8F/8PyBG91o0ir0VVEKHjQ&#10;Q6Kox0f2mQSzb0N2m0R/fbdQ6HGYmW+Y1aY3lWipcaVlBZNxBII4s7rkXMH59PU+B+E8ssbKMil4&#10;koPNevC2wljbjhNqU5+LAGEXo4LC+zqW0mUFGXRjWxMH724bgz7IJpe6wS7ATSWnUfQhDZYcFgqs&#10;aVdQ9ki/jYLZPr1cE/dMDpfjq3tcP++3xaxVajTst0sQnnr/H/5r77WCKfxeCTdAr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XL/hzEAAAA2gAAAA8AAAAAAAAAAAAAAAAA&#10;nwIAAGRycy9kb3ducmV2LnhtbFBLBQYAAAAABAAEAPcAAACQAwAAAAA=&#10;">
                  <v:imagedata r:id="rId11" o:title=""/>
                  <v:path arrowok="t"/>
                </v:shape>
                <v:shape id="Picture 3" o:spid="_x0000_s1028" type="#_x0000_t75" style="position:absolute;left:6477;width:4000;height:63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qgQR7CAAAA2gAAAA8AAABkcnMvZG93bnJldi54bWxEj0GLwjAUhO/C/ofwFrxpugoi1bS4C4KK&#10;gqsLXh/Nsy02L90mavXXG0HwOMx8M8w0bU0lLtS40rKCr34EgjizuuRcwd9+3huDcB5ZY2WZFNzI&#10;QZp8dKYYa3vlX7rsfC5CCbsYFRTe17GULivIoOvbmjh4R9sY9EE2udQNXkO5qeQgikbSYMlhocCa&#10;fgrKTruzUTDMdHse3WfrJd33m+Vqi+X34V+p7mc7m4Dw1Pp3+EUvdODgeSXcAJk8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KoEEewgAAANoAAAAPAAAAAAAAAAAAAAAAAJ8C&#10;AABkcnMvZG93bnJldi54bWxQSwUGAAAAAAQABAD3AAAAjgMAAAAA&#10;">
                  <v:imagedata r:id="rId12" o:title=""/>
                  <v:path arrowok="t"/>
                </v:shape>
                <v:shape id="Picture 4" o:spid="_x0000_s1029" type="#_x0000_t75" style="position:absolute;left:622;top:457;width:5664;height:59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pMKV7DAAAA2gAAAA8AAABkcnMvZG93bnJldi54bWxEj9FqwkAURN8F/2G5Qt+aTbWWkroGkRQr&#10;CNK0H3DJ3iZps3fj7qrx712h4OMwM2eYRT6YTpzI+daygqckBUFcWd1yreD76/3xFYQPyBo7y6Tg&#10;Qh7y5Xi0wEzbM3/SqQy1iBD2GSpoQugzKX3VkEGf2J44ej/WGQxRulpqh+cIN52cpumLNNhyXGiw&#10;p3VD1V95NAqcnh82282s+7WzIj2WutoXdqfUw2RYvYEINIR7+L/9oRU8w+1KvAFye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kwpXsMAAADaAAAADwAAAAAAAAAAAAAAAACf&#10;AgAAZHJzL2Rvd25yZXYueG1sUEsFBgAAAAAEAAQA9wAAAI8DAAAAAA==&#10;">
                  <v:imagedata r:id="rId13" o:title=""/>
                  <v:path arrowok="t"/>
                </v:shape>
              </v:group>
            </w:pict>
          </mc:Fallback>
        </mc:AlternateContent>
      </w:r>
      <w:r w:rsidR="00C26E97">
        <w:rPr>
          <w:noProof/>
          <w:color w:val="231F20"/>
          <w:spacing w:val="-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0721B8" wp14:editId="0DBFAA7D">
                <wp:simplePos x="0" y="0"/>
                <wp:positionH relativeFrom="column">
                  <wp:posOffset>349250</wp:posOffset>
                </wp:positionH>
                <wp:positionV relativeFrom="paragraph">
                  <wp:posOffset>6515100</wp:posOffset>
                </wp:positionV>
                <wp:extent cx="2654300" cy="1828800"/>
                <wp:effectExtent l="0" t="0" r="0" b="0"/>
                <wp:wrapSquare wrapText="bothSides"/>
                <wp:docPr id="300" name="Text Box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43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E1835" w14:textId="77777777" w:rsidR="00FB3A38" w:rsidRPr="00C26E97" w:rsidRDefault="00FB3A38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293717C" w14:textId="77777777" w:rsidR="00FB3A38" w:rsidRPr="00F31C96" w:rsidRDefault="00FB3A38" w:rsidP="00C26E97">
                            <w:pPr>
                              <w:spacing w:line="480" w:lineRule="auto"/>
                              <w:rPr>
                                <w:rFonts w:ascii="LeituraSans-Grot 2" w:hAnsi="LeituraSans-Grot 2" w:cs="Arial"/>
                              </w:rPr>
                            </w:pPr>
                            <w:r w:rsidRPr="00F31C96">
                              <w:rPr>
                                <w:rFonts w:ascii="LeituraSans-Grot 2" w:hAnsi="LeituraSans-Grot 2" w:cs="Arial"/>
                              </w:rPr>
                              <w:t>Location</w:t>
                            </w:r>
                          </w:p>
                          <w:p w14:paraId="4D757FC8" w14:textId="77777777" w:rsidR="00FB3A38" w:rsidRPr="00F31C96" w:rsidRDefault="00FB3A38" w:rsidP="00C26E97">
                            <w:pPr>
                              <w:spacing w:line="480" w:lineRule="auto"/>
                              <w:rPr>
                                <w:rFonts w:ascii="LeituraSans-Grot 2" w:hAnsi="LeituraSans-Grot 2" w:cs="Arial"/>
                              </w:rPr>
                            </w:pPr>
                            <w:r w:rsidRPr="00F31C96">
                              <w:rPr>
                                <w:rFonts w:ascii="LeituraSans-Grot 2" w:hAnsi="LeituraSans-Grot 2" w:cs="Arial"/>
                              </w:rPr>
                              <w:t>Cost</w:t>
                            </w:r>
                          </w:p>
                          <w:p w14:paraId="2FB3FE6A" w14:textId="77777777" w:rsidR="00FB3A38" w:rsidRPr="00F31C96" w:rsidRDefault="00FB3A38" w:rsidP="00C26E97">
                            <w:pPr>
                              <w:spacing w:line="480" w:lineRule="auto"/>
                              <w:rPr>
                                <w:rFonts w:ascii="LeituraSans-Grot 2" w:hAnsi="LeituraSans-Grot 2" w:cs="Arial"/>
                              </w:rPr>
                            </w:pPr>
                            <w:r w:rsidRPr="00F31C96">
                              <w:rPr>
                                <w:rFonts w:ascii="LeituraSans-Grot 2" w:hAnsi="LeituraSans-Grot 2" w:cs="Arial"/>
                              </w:rPr>
                              <w:t>Phone/Contact</w:t>
                            </w:r>
                          </w:p>
                          <w:p w14:paraId="2733EB6C" w14:textId="77777777" w:rsidR="00FB3A38" w:rsidRPr="00F31C96" w:rsidRDefault="00FB3A38">
                            <w:pPr>
                              <w:rPr>
                                <w:rFonts w:ascii="LeituraSans-Grot 3" w:hAnsi="LeituraSans-Grot 3" w:cs="Arial"/>
                              </w:rPr>
                            </w:pPr>
                          </w:p>
                          <w:p w14:paraId="0DDB4995" w14:textId="7AC7CBB4" w:rsidR="00FB3A38" w:rsidRPr="00F31C96" w:rsidRDefault="00FB3A38">
                            <w:pPr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</w:rPr>
                            </w:pP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</w:rPr>
                              <w:t>Web address here</w:t>
                            </w:r>
                          </w:p>
                          <w:p w14:paraId="5DDEAC4E" w14:textId="428511B7" w:rsidR="00FB3A38" w:rsidRPr="00F31C96" w:rsidRDefault="00FB3A38">
                            <w:pPr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</w:rPr>
                            </w:pP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</w:rPr>
                              <w:t>Insert QR Code if applic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721B8" id="Text Box 300" o:spid="_x0000_s1027" type="#_x0000_t202" style="position:absolute;left:0;text-align:left;margin-left:27.5pt;margin-top:513pt;width:209pt;height:2in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" filled="f" stroked="f">
                <v:textbox>
                  <w:txbxContent>
                    <w:p w14:paraId="091E1835" w14:textId="77777777" w:rsidR="00FB3A38" w:rsidRPr="00C26E97" w:rsidRDefault="00FB3A38">
                      <w:pPr>
                        <w:rPr>
                          <w:rFonts w:ascii="Arial" w:hAnsi="Arial" w:cs="Arial"/>
                        </w:rPr>
                      </w:pPr>
                    </w:p>
                    <w:p w14:paraId="6293717C" w14:textId="77777777" w:rsidR="00FB3A38" w:rsidRPr="00F31C96" w:rsidRDefault="00FB3A38" w:rsidP="00C26E97">
                      <w:pPr>
                        <w:spacing w:line="480" w:lineRule="auto"/>
                        <w:rPr>
                          <w:rFonts w:ascii="LeituraSans-Grot 2" w:hAnsi="LeituraSans-Grot 2" w:cs="Arial"/>
                        </w:rPr>
                      </w:pPr>
                      <w:r w:rsidRPr="00F31C96">
                        <w:rPr>
                          <w:rFonts w:ascii="LeituraSans-Grot 2" w:hAnsi="LeituraSans-Grot 2" w:cs="Arial"/>
                        </w:rPr>
                        <w:t>Location</w:t>
                      </w:r>
                    </w:p>
                    <w:p w14:paraId="4D757FC8" w14:textId="77777777" w:rsidR="00FB3A38" w:rsidRPr="00F31C96" w:rsidRDefault="00FB3A38" w:rsidP="00C26E97">
                      <w:pPr>
                        <w:spacing w:line="480" w:lineRule="auto"/>
                        <w:rPr>
                          <w:rFonts w:ascii="LeituraSans-Grot 2" w:hAnsi="LeituraSans-Grot 2" w:cs="Arial"/>
                        </w:rPr>
                      </w:pPr>
                      <w:r w:rsidRPr="00F31C96">
                        <w:rPr>
                          <w:rFonts w:ascii="LeituraSans-Grot 2" w:hAnsi="LeituraSans-Grot 2" w:cs="Arial"/>
                        </w:rPr>
                        <w:t>Cost</w:t>
                      </w:r>
                    </w:p>
                    <w:p w14:paraId="2FB3FE6A" w14:textId="77777777" w:rsidR="00FB3A38" w:rsidRPr="00F31C96" w:rsidRDefault="00FB3A38" w:rsidP="00C26E97">
                      <w:pPr>
                        <w:spacing w:line="480" w:lineRule="auto"/>
                        <w:rPr>
                          <w:rFonts w:ascii="LeituraSans-Grot 2" w:hAnsi="LeituraSans-Grot 2" w:cs="Arial"/>
                        </w:rPr>
                      </w:pPr>
                      <w:r w:rsidRPr="00F31C96">
                        <w:rPr>
                          <w:rFonts w:ascii="LeituraSans-Grot 2" w:hAnsi="LeituraSans-Grot 2" w:cs="Arial"/>
                        </w:rPr>
                        <w:t>Phone/Contact</w:t>
                      </w:r>
                    </w:p>
                    <w:p w14:paraId="2733EB6C" w14:textId="77777777" w:rsidR="00FB3A38" w:rsidRPr="00F31C96" w:rsidRDefault="00FB3A38">
                      <w:pPr>
                        <w:rPr>
                          <w:rFonts w:ascii="LeituraSans-Grot 3" w:hAnsi="LeituraSans-Grot 3" w:cs="Arial"/>
                        </w:rPr>
                      </w:pPr>
                    </w:p>
                    <w:p w14:paraId="0DDB4995" w14:textId="7AC7CBB4" w:rsidR="00FB3A38" w:rsidRPr="00F31C96" w:rsidRDefault="00FB3A38">
                      <w:pPr>
                        <w:rPr>
                          <w:rFonts w:ascii="LeituraSans-Grot 3" w:hAnsi="LeituraSans-Grot 3" w:cs="Arial"/>
                          <w:color w:val="E36C0A" w:themeColor="accent6" w:themeShade="BF"/>
                        </w:rPr>
                      </w:pP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</w:rPr>
                        <w:t>Web address here</w:t>
                      </w:r>
                    </w:p>
                    <w:p w14:paraId="5DDEAC4E" w14:textId="428511B7" w:rsidR="00FB3A38" w:rsidRPr="00F31C96" w:rsidRDefault="00FB3A38">
                      <w:pPr>
                        <w:rPr>
                          <w:rFonts w:ascii="LeituraSans-Grot 3" w:hAnsi="LeituraSans-Grot 3" w:cs="Arial"/>
                          <w:color w:val="E36C0A" w:themeColor="accent6" w:themeShade="BF"/>
                        </w:rPr>
                      </w:pP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</w:rPr>
                        <w:t>Insert QR Code if applicab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26E97">
        <w:rPr>
          <w:noProof/>
          <w:color w:val="231F20"/>
          <w:spacing w:val="-2"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1F88C592" wp14:editId="0CFC408D">
                <wp:simplePos x="0" y="0"/>
                <wp:positionH relativeFrom="page">
                  <wp:posOffset>806450</wp:posOffset>
                </wp:positionH>
                <wp:positionV relativeFrom="page">
                  <wp:posOffset>6972300</wp:posOffset>
                </wp:positionV>
                <wp:extent cx="2664079" cy="1270"/>
                <wp:effectExtent l="0" t="0" r="28575" b="24130"/>
                <wp:wrapNone/>
                <wp:docPr id="298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64079" cy="1270"/>
                          <a:chOff x="975" y="10497"/>
                          <a:chExt cx="4139" cy="2"/>
                        </a:xfrm>
                      </wpg:grpSpPr>
                      <wps:wsp>
                        <wps:cNvPr id="299" name="Freeform 26"/>
                        <wps:cNvSpPr>
                          <a:spLocks/>
                        </wps:cNvSpPr>
                        <wps:spPr bwMode="auto">
                          <a:xfrm>
                            <a:off x="975" y="10497"/>
                            <a:ext cx="4139" cy="2"/>
                          </a:xfrm>
                          <a:custGeom>
                            <a:avLst/>
                            <a:gdLst>
                              <a:gd name="T0" fmla="+- 0 5114 975"/>
                              <a:gd name="T1" fmla="*/ T0 w 4139"/>
                              <a:gd name="T2" fmla="+- 0 975 975"/>
                              <a:gd name="T3" fmla="*/ T2 w 41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39">
                                <a:moveTo>
                                  <a:pt x="413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58595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CD9209" id="Group 25" o:spid="_x0000_s1026" style="position:absolute;margin-left:63.5pt;margin-top:549pt;width:209.75pt;height:.1pt;z-index:-251626496;mso-position-horizontal-relative:page;mso-position-vertical-relative:page;mso-width-relative:margin;mso-height-relative:margin" coordorigin="975,10497" coordsize="41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">
                <v:shape id="Freeform 26" o:spid="_x0000_s1027" style="position:absolute;left:975;top:10497;width:4139;height:2;visibility:visible;mso-wrap-style:square;v-text-anchor:top" coordsize="41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z2mcUA&#10;AADcAAAADwAAAGRycy9kb3ducmV2LnhtbESPQWvCQBSE7wX/w/IEb3Wjgm1SVxGhUIqCWi+9vWaf&#10;STT7Nu5uTfz3rlDocZiZb5jZojO1uJLzlWUFo2ECgji3uuJCweHr/fkVhA/IGmvLpOBGHhbz3tMM&#10;M21b3tF1HwoRIewzVFCG0GRS+rwkg35oG+LoHa0zGKJ0hdQO2wg3tRwnyVQarDgulNjQqqT8vP81&#10;Ci7u56RX6YvbHta4Scz3Np18tkoN+t3yDUSgLvyH/9ofWsE4TeFxJh4BOb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PPaZxQAAANwAAAAPAAAAAAAAAAAAAAAAAJgCAABkcnMv&#10;ZG93bnJldi54bWxQSwUGAAAAAAQABAD1AAAAigMAAAAA&#10;" path="m4139,l,e" filled="f" strokecolor="#58595b" strokeweight=".5pt">
                  <v:path arrowok="t" o:connecttype="custom" o:connectlocs="4139,0;0,0" o:connectangles="0,0"/>
                </v:shape>
                <w10:wrap anchorx="page" anchory="page"/>
              </v:group>
            </w:pict>
          </mc:Fallback>
        </mc:AlternateContent>
      </w:r>
      <w:r w:rsidR="00C26E97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29566EE" wp14:editId="489A9F56">
                <wp:simplePos x="0" y="0"/>
                <wp:positionH relativeFrom="column">
                  <wp:posOffset>349250</wp:posOffset>
                </wp:positionH>
                <wp:positionV relativeFrom="paragraph">
                  <wp:posOffset>5486400</wp:posOffset>
                </wp:positionV>
                <wp:extent cx="2654300" cy="1028700"/>
                <wp:effectExtent l="0" t="0" r="0" b="12700"/>
                <wp:wrapSquare wrapText="bothSides"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430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CDE70" w14:textId="77777777" w:rsidR="00FB3A38" w:rsidRPr="00F31C96" w:rsidRDefault="00FB3A38" w:rsidP="00C26E97">
                            <w:pPr>
                              <w:spacing w:before="54"/>
                              <w:rPr>
                                <w:rFonts w:ascii="LeituraSans-Grot 2" w:eastAsia="Proxima Nova Rg" w:hAnsi="LeituraSans-Grot 2" w:cs="Arial"/>
                                <w:sz w:val="30"/>
                                <w:szCs w:val="30"/>
                              </w:rPr>
                            </w:pP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9"/>
                                <w:sz w:val="30"/>
                                <w:szCs w:val="30"/>
                              </w:rPr>
                              <w:t>D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24"/>
                                <w:sz w:val="30"/>
                                <w:szCs w:val="30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  <w:t xml:space="preserve">Y 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1"/>
                                <w:sz w:val="30"/>
                                <w:szCs w:val="30"/>
                              </w:rPr>
                              <w:t>O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  <w:t xml:space="preserve">F 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1"/>
                                <w:sz w:val="30"/>
                                <w:szCs w:val="30"/>
                              </w:rPr>
                              <w:t>W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  <w:t>EEK</w:t>
                            </w:r>
                          </w:p>
                          <w:p w14:paraId="14CE60F5" w14:textId="77777777" w:rsidR="00FB3A38" w:rsidRPr="00F31C96" w:rsidRDefault="00FB3A38" w:rsidP="00C26E97">
                            <w:pPr>
                              <w:spacing w:line="554" w:lineRule="exact"/>
                              <w:rPr>
                                <w:rFonts w:ascii="LeituraSans-Grot 2" w:eastAsia="Proxima Nova Rg" w:hAnsi="LeituraSans-Grot 2" w:cs="Arial"/>
                                <w:sz w:val="48"/>
                                <w:szCs w:val="48"/>
                              </w:rPr>
                            </w:pP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16"/>
                                <w:sz w:val="48"/>
                                <w:szCs w:val="48"/>
                              </w:rPr>
                              <w:t>D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39"/>
                                <w:sz w:val="48"/>
                                <w:szCs w:val="48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5"/>
                                <w:sz w:val="48"/>
                                <w:szCs w:val="48"/>
                              </w:rPr>
                              <w:t>T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48"/>
                                <w:szCs w:val="48"/>
                              </w:rPr>
                              <w:t>E</w:t>
                            </w:r>
                          </w:p>
                          <w:p w14:paraId="4C6A4A8E" w14:textId="77777777" w:rsidR="00FB3A38" w:rsidRPr="00F31C96" w:rsidRDefault="00FB3A38" w:rsidP="00C26E97">
                            <w:pPr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</w:pP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2"/>
                                <w:sz w:val="30"/>
                                <w:szCs w:val="30"/>
                              </w:rPr>
                              <w:t>T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2"/>
                                <w:sz w:val="30"/>
                                <w:szCs w:val="30"/>
                              </w:rPr>
                              <w:t>IM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  <w:t xml:space="preserve">E 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9"/>
                                <w:sz w:val="30"/>
                                <w:szCs w:val="30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2"/>
                                <w:sz w:val="30"/>
                                <w:szCs w:val="30"/>
                              </w:rPr>
                              <w:t>.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3"/>
                                <w:sz w:val="30"/>
                                <w:szCs w:val="30"/>
                              </w:rPr>
                              <w:t>M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5"/>
                                <w:sz w:val="30"/>
                                <w:szCs w:val="30"/>
                              </w:rPr>
                              <w:t>.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2"/>
                                <w:sz w:val="30"/>
                                <w:szCs w:val="30"/>
                              </w:rPr>
                              <w:t>/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-32"/>
                                <w:sz w:val="30"/>
                                <w:szCs w:val="30"/>
                              </w:rPr>
                              <w:t>P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2"/>
                                <w:sz w:val="30"/>
                                <w:szCs w:val="30"/>
                              </w:rPr>
                              <w:t>.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pacing w:val="3"/>
                                <w:sz w:val="30"/>
                                <w:szCs w:val="30"/>
                              </w:rPr>
                              <w:t>M</w:t>
                            </w:r>
                            <w:r w:rsidRPr="00F31C96">
                              <w:rPr>
                                <w:rFonts w:ascii="LeituraSans-Grot 2" w:eastAsia="Proxima Nova Rg" w:hAnsi="LeituraSans-Grot 2" w:cs="Arial"/>
                                <w:color w:val="231F20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24BB023A" w14:textId="77777777" w:rsidR="00FB3A38" w:rsidRPr="00C26E97" w:rsidRDefault="00FB3A38" w:rsidP="00C26E9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566EE" id="Text Box 290" o:spid="_x0000_s1028" type="#_x0000_t202" style="position:absolute;left:0;text-align:left;margin-left:27.5pt;margin-top:6in;width:209pt;height:81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" filled="f" stroked="f">
                <v:textbox>
                  <w:txbxContent>
                    <w:p w14:paraId="5B5CDE70" w14:textId="77777777" w:rsidR="00FB3A38" w:rsidRPr="00F31C96" w:rsidRDefault="00FB3A38" w:rsidP="00C26E97">
                      <w:pPr>
                        <w:spacing w:before="54"/>
                        <w:rPr>
                          <w:rFonts w:ascii="LeituraSans-Grot 2" w:eastAsia="Proxima Nova Rg" w:hAnsi="LeituraSans-Grot 2" w:cs="Arial"/>
                          <w:sz w:val="30"/>
                          <w:szCs w:val="30"/>
                        </w:rPr>
                      </w:pP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9"/>
                          <w:sz w:val="30"/>
                          <w:szCs w:val="30"/>
                        </w:rPr>
                        <w:t>D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24"/>
                          <w:sz w:val="30"/>
                          <w:szCs w:val="30"/>
                        </w:rPr>
                        <w:t>A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  <w:t xml:space="preserve">Y 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1"/>
                          <w:sz w:val="30"/>
                          <w:szCs w:val="30"/>
                        </w:rPr>
                        <w:t>O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  <w:t xml:space="preserve">F 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1"/>
                          <w:sz w:val="30"/>
                          <w:szCs w:val="30"/>
                        </w:rPr>
                        <w:t>W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  <w:t>EEK</w:t>
                      </w:r>
                    </w:p>
                    <w:p w14:paraId="14CE60F5" w14:textId="77777777" w:rsidR="00FB3A38" w:rsidRPr="00F31C96" w:rsidRDefault="00FB3A38" w:rsidP="00C26E97">
                      <w:pPr>
                        <w:spacing w:line="554" w:lineRule="exact"/>
                        <w:rPr>
                          <w:rFonts w:ascii="LeituraSans-Grot 2" w:eastAsia="Proxima Nova Rg" w:hAnsi="LeituraSans-Grot 2" w:cs="Arial"/>
                          <w:sz w:val="48"/>
                          <w:szCs w:val="48"/>
                        </w:rPr>
                      </w:pP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16"/>
                          <w:sz w:val="48"/>
                          <w:szCs w:val="48"/>
                        </w:rPr>
                        <w:t>D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39"/>
                          <w:sz w:val="48"/>
                          <w:szCs w:val="48"/>
                        </w:rPr>
                        <w:t>A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5"/>
                          <w:sz w:val="48"/>
                          <w:szCs w:val="48"/>
                        </w:rPr>
                        <w:t>T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48"/>
                          <w:szCs w:val="48"/>
                        </w:rPr>
                        <w:t>E</w:t>
                      </w:r>
                    </w:p>
                    <w:p w14:paraId="4C6A4A8E" w14:textId="77777777" w:rsidR="00FB3A38" w:rsidRPr="00F31C96" w:rsidRDefault="00FB3A38" w:rsidP="00C26E97">
                      <w:pPr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</w:pP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2"/>
                          <w:sz w:val="30"/>
                          <w:szCs w:val="30"/>
                        </w:rPr>
                        <w:t>T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2"/>
                          <w:sz w:val="30"/>
                          <w:szCs w:val="30"/>
                        </w:rPr>
                        <w:t>IM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  <w:t xml:space="preserve">E 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9"/>
                          <w:sz w:val="30"/>
                          <w:szCs w:val="30"/>
                        </w:rPr>
                        <w:t>A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2"/>
                          <w:sz w:val="30"/>
                          <w:szCs w:val="30"/>
                        </w:rPr>
                        <w:t>.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3"/>
                          <w:sz w:val="30"/>
                          <w:szCs w:val="30"/>
                        </w:rPr>
                        <w:t>M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5"/>
                          <w:sz w:val="30"/>
                          <w:szCs w:val="30"/>
                        </w:rPr>
                        <w:t>.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2"/>
                          <w:sz w:val="30"/>
                          <w:szCs w:val="30"/>
                        </w:rPr>
                        <w:t>/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-32"/>
                          <w:sz w:val="30"/>
                          <w:szCs w:val="30"/>
                        </w:rPr>
                        <w:t>P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2"/>
                          <w:sz w:val="30"/>
                          <w:szCs w:val="30"/>
                        </w:rPr>
                        <w:t>.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pacing w:val="3"/>
                          <w:sz w:val="30"/>
                          <w:szCs w:val="30"/>
                        </w:rPr>
                        <w:t>M</w:t>
                      </w:r>
                      <w:r w:rsidRPr="00F31C96">
                        <w:rPr>
                          <w:rFonts w:ascii="LeituraSans-Grot 2" w:eastAsia="Proxima Nova Rg" w:hAnsi="LeituraSans-Grot 2" w:cs="Arial"/>
                          <w:color w:val="231F20"/>
                          <w:sz w:val="30"/>
                          <w:szCs w:val="30"/>
                        </w:rPr>
                        <w:t>.</w:t>
                      </w:r>
                    </w:p>
                    <w:p w14:paraId="24BB023A" w14:textId="77777777" w:rsidR="00FB3A38" w:rsidRPr="00C26E97" w:rsidRDefault="00FB3A38" w:rsidP="00C26E9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26E97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EDF8F24" wp14:editId="11833D4F">
                <wp:simplePos x="0" y="0"/>
                <wp:positionH relativeFrom="page">
                  <wp:posOffset>806450</wp:posOffset>
                </wp:positionH>
                <wp:positionV relativeFrom="page">
                  <wp:posOffset>5943600</wp:posOffset>
                </wp:positionV>
                <wp:extent cx="2646299" cy="1270"/>
                <wp:effectExtent l="0" t="0" r="20955" b="24130"/>
                <wp:wrapNone/>
                <wp:docPr id="3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46299" cy="1270"/>
                          <a:chOff x="975" y="11990"/>
                          <a:chExt cx="4139" cy="2"/>
                        </a:xfrm>
                      </wpg:grpSpPr>
                      <wps:wsp>
                        <wps:cNvPr id="31" name="Freeform 22"/>
                        <wps:cNvSpPr>
                          <a:spLocks/>
                        </wps:cNvSpPr>
                        <wps:spPr bwMode="auto">
                          <a:xfrm>
                            <a:off x="975" y="11990"/>
                            <a:ext cx="4139" cy="2"/>
                          </a:xfrm>
                          <a:custGeom>
                            <a:avLst/>
                            <a:gdLst>
                              <a:gd name="T0" fmla="+- 0 5114 975"/>
                              <a:gd name="T1" fmla="*/ T0 w 4139"/>
                              <a:gd name="T2" fmla="+- 0 975 975"/>
                              <a:gd name="T3" fmla="*/ T2 w 41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39">
                                <a:moveTo>
                                  <a:pt x="413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58595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941C38C" id="Group 21" o:spid="_x0000_s1026" style="position:absolute;margin-left:63.5pt;margin-top:468pt;width:208.35pt;height:.1pt;z-index:-251629568;mso-position-horizontal-relative:page;mso-position-vertical-relative:page;mso-width-relative:margin" coordorigin="975,11990" coordsize="41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">
                <v:shape id="Freeform 22" o:spid="_x0000_s1027" style="position:absolute;left:975;top:11990;width:4139;height:2;visibility:visible;mso-wrap-style:square;v-text-anchor:top" coordsize="41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7WbMQA&#10;AADbAAAADwAAAGRycy9kb3ducmV2LnhtbESPT2sCMRTE74V+h/AK3mrWCq2uRimCIFLBfxdvz81z&#10;d9vNy5pEd/32Rih4HGbmN8x42ppKXMn50rKCXjcBQZxZXXKuYL+bvw9A+ICssbJMCm7kYTp5fRlj&#10;qm3DG7puQy4ihH2KCooQ6lRKnxVk0HdtTRy9k3UGQ5Qul9phE+Gmkh9J8ikNlhwXCqxpVlD2t70Y&#10;BWd3/NWz4Zdb739wlZjDethfNkp13trvEYhAbXiG/9sLraDfg8eX+APk5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uu1mzEAAAA2wAAAA8AAAAAAAAAAAAAAAAAmAIAAGRycy9k&#10;b3ducmV2LnhtbFBLBQYAAAAABAAEAPUAAACJAwAAAAA=&#10;" path="m4139,l,e" filled="f" strokecolor="#58595b" strokeweight=".5pt">
                  <v:path arrowok="t" o:connecttype="custom" o:connectlocs="4139,0;0,0" o:connectangles="0,0"/>
                </v:shape>
                <w10:wrap anchorx="page" anchory="page"/>
              </v:group>
            </w:pict>
          </mc:Fallback>
        </mc:AlternateContent>
      </w:r>
      <w:r w:rsidR="00C26E97" w:rsidRPr="00FD6003">
        <w:rPr>
          <w:noProof/>
          <w:color w:val="231F20"/>
          <w:spacing w:val="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2D3C275" wp14:editId="448BDB2E">
                <wp:simplePos x="0" y="0"/>
                <wp:positionH relativeFrom="column">
                  <wp:posOffset>3213100</wp:posOffset>
                </wp:positionH>
                <wp:positionV relativeFrom="paragraph">
                  <wp:posOffset>-6515100</wp:posOffset>
                </wp:positionV>
                <wp:extent cx="3410585" cy="5372100"/>
                <wp:effectExtent l="0" t="0" r="0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0585" cy="5372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91DD8" w14:textId="3B02455A" w:rsidR="00FB3A38" w:rsidRPr="00F31C96" w:rsidRDefault="00FB3A38" w:rsidP="00243875">
                            <w:pPr>
                              <w:jc w:val="center"/>
                              <w:rPr>
                                <w:rFonts w:ascii="LeituraSans-Grot 1" w:hAnsi="LeituraSans-Grot 1"/>
                                <w:sz w:val="20"/>
                                <w:szCs w:val="20"/>
                              </w:rPr>
                            </w:pPr>
                            <w:r w:rsidRPr="00F31C96">
                              <w:rPr>
                                <w:rFonts w:ascii="LeituraSans-Grot 1" w:hAnsi="LeituraSans-Grot 1"/>
                                <w:color w:val="FF0000"/>
                                <w:sz w:val="20"/>
                                <w:szCs w:val="20"/>
                              </w:rPr>
                              <w:t>To place photo, highlight text and insert vertical ima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3C275" id="Text Box 2" o:spid="_x0000_s1029" type="#_x0000_t202" style="position:absolute;left:0;text-align:left;margin-left:253pt;margin-top:-513pt;width:268.55pt;height:42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" fillcolor="#95b3d7 [1940]" stroked="f">
                <v:textbox inset="0,0,0,0">
                  <w:txbxContent>
                    <w:p w14:paraId="0FA91DD8" w14:textId="3B02455A" w:rsidR="00FB3A38" w:rsidRPr="00F31C96" w:rsidRDefault="00FB3A38" w:rsidP="00243875">
                      <w:pPr>
                        <w:jc w:val="center"/>
                        <w:rPr>
                          <w:rFonts w:ascii="LeituraSans-Grot 1" w:hAnsi="LeituraSans-Grot 1"/>
                          <w:sz w:val="20"/>
                          <w:szCs w:val="20"/>
                        </w:rPr>
                      </w:pPr>
                      <w:r w:rsidRPr="00F31C96">
                        <w:rPr>
                          <w:rFonts w:ascii="LeituraSans-Grot 1" w:hAnsi="LeituraSans-Grot 1"/>
                          <w:color w:val="FF0000"/>
                          <w:sz w:val="20"/>
                          <w:szCs w:val="20"/>
                        </w:rPr>
                        <w:t>To place photo, highlight text and insert vertical image</w:t>
                      </w:r>
                    </w:p>
                  </w:txbxContent>
                </v:textbox>
              </v:shape>
            </w:pict>
          </mc:Fallback>
        </mc:AlternateContent>
      </w:r>
      <w:r w:rsidR="00C26E97">
        <w:rPr>
          <w:noProof/>
          <w:color w:val="231F20"/>
          <w:spacing w:val="1"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3903D60D" wp14:editId="63378C95">
                <wp:simplePos x="0" y="0"/>
                <wp:positionH relativeFrom="page">
                  <wp:posOffset>3460750</wp:posOffset>
                </wp:positionH>
                <wp:positionV relativeFrom="page">
                  <wp:posOffset>3086100</wp:posOffset>
                </wp:positionV>
                <wp:extent cx="1270" cy="6049010"/>
                <wp:effectExtent l="0" t="0" r="24130" b="21590"/>
                <wp:wrapNone/>
                <wp:docPr id="6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6049010"/>
                          <a:chOff x="5109" y="4882"/>
                          <a:chExt cx="2" cy="9821"/>
                        </a:xfrm>
                      </wpg:grpSpPr>
                      <wps:wsp>
                        <wps:cNvPr id="7" name="Freeform 24"/>
                        <wps:cNvSpPr>
                          <a:spLocks/>
                        </wps:cNvSpPr>
                        <wps:spPr bwMode="auto">
                          <a:xfrm>
                            <a:off x="5109" y="4882"/>
                            <a:ext cx="2" cy="9821"/>
                          </a:xfrm>
                          <a:custGeom>
                            <a:avLst/>
                            <a:gdLst>
                              <a:gd name="T0" fmla="+- 0 4882 4882"/>
                              <a:gd name="T1" fmla="*/ 4882 h 9994"/>
                              <a:gd name="T2" fmla="+- 0 14875 4882"/>
                              <a:gd name="T3" fmla="*/ 14875 h 999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994">
                                <a:moveTo>
                                  <a:pt x="0" y="0"/>
                                </a:moveTo>
                                <a:lnTo>
                                  <a:pt x="0" y="9993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58595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A9859B" id="Group 23" o:spid="_x0000_s1026" style="position:absolute;margin-left:272.5pt;margin-top:243pt;width:.1pt;height:476.3pt;z-index:-251635712;mso-position-horizontal-relative:page;mso-position-vertical-relative:page;mso-width-relative:margin;mso-height-relative:margin" coordorigin="5109,4882" coordsize="2,98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">
                <v:shape id="Freeform 24" o:spid="_x0000_s1027" style="position:absolute;left:5109;top:4882;width:2;height:9821;visibility:visible;mso-wrap-style:square;v-text-anchor:top" coordsize="2,99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PJFcIA&#10;AADaAAAADwAAAGRycy9kb3ducmV2LnhtbESPQWvCQBSE70L/w/IKvekmLVqN2UgpLYg3rQePj+wz&#10;SZt9G7KvMf57Vyj0OMzMN0y+GV2rBupD49lAOktAEZfeNlwZOH59TpeggiBbbD2TgSsF2BQPkxwz&#10;6y+8p+EglYoQDhkaqEW6TOtQ1uQwzHxHHL2z7x1KlH2lbY+XCHetfk6ShXbYcFyosaP3msqfw68z&#10;sB3K+fcH7xr3ctLpylmZp6MY8/Q4vq1BCY3yH/5rb62BV7hfiTdAF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c8kVwgAAANoAAAAPAAAAAAAAAAAAAAAAAJgCAABkcnMvZG93&#10;bnJldi54bWxQSwUGAAAAAAQABAD1AAAAhwMAAAAA&#10;" path="m,l,9993e" filled="f" strokecolor="#58595b" strokeweight=".5pt">
                  <v:path arrowok="t" o:connecttype="custom" o:connectlocs="0,4797;0,14618" o:connectangles="0,0"/>
                </v:shape>
                <w10:wrap anchorx="page" anchory="page"/>
              </v:group>
            </w:pict>
          </mc:Fallback>
        </mc:AlternateContent>
      </w:r>
      <w:r w:rsidR="00C26E97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519247E" wp14:editId="1099D2FD">
                <wp:simplePos x="0" y="0"/>
                <wp:positionH relativeFrom="column">
                  <wp:posOffset>69850</wp:posOffset>
                </wp:positionH>
                <wp:positionV relativeFrom="paragraph">
                  <wp:posOffset>-6629400</wp:posOffset>
                </wp:positionV>
                <wp:extent cx="2933700" cy="29718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700" cy="297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152085" w14:textId="666A39B7" w:rsidR="00AA425A" w:rsidRPr="00F31C96" w:rsidRDefault="00AA425A" w:rsidP="00AA425A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1"/>
                                <w:sz w:val="22"/>
                                <w:szCs w:val="22"/>
                              </w:rPr>
                            </w:pPr>
                            <w:r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1"/>
                                <w:sz w:val="22"/>
                                <w:szCs w:val="22"/>
                              </w:rPr>
                              <w:t>Images must be 72 to 100 dpi in their final size. For instance, a 3x5 photo that will be 6x10 in size on the final poster should be scanned at 200 dpi. (Word Count 30-40)</w:t>
                            </w:r>
                          </w:p>
                          <w:p w14:paraId="7BABAC43" w14:textId="77777777" w:rsidR="00FB3A38" w:rsidRPr="00F31C96" w:rsidRDefault="00FB3A38" w:rsidP="00C26E97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14:paraId="086F2382" w14:textId="2B2DA22E" w:rsidR="00FB3A38" w:rsidRDefault="00FB3A38" w:rsidP="00C26E97">
                            <w:pPr>
                              <w:pStyle w:val="BodyText"/>
                              <w:spacing w:before="70" w:line="275" w:lineRule="auto"/>
                              <w:rPr>
                                <w:rFonts w:ascii="Arial" w:hAnsi="Arial" w:cs="Arial"/>
                                <w:color w:val="000000" w:themeColor="text1"/>
                                <w:spacing w:val="2"/>
                              </w:rPr>
                            </w:pPr>
                            <w:r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</w:t>
                            </w:r>
                            <w:r w:rsidR="00AA425A" w:rsidRPr="00F31C96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  <w:t xml:space="preserve"> (Word Count 35-45)</w:t>
                            </w:r>
                          </w:p>
                          <w:p w14:paraId="52F8A3AA" w14:textId="77777777" w:rsidR="00AA425A" w:rsidRPr="00C26E97" w:rsidRDefault="00AA425A" w:rsidP="00C26E97">
                            <w:pPr>
                              <w:pStyle w:val="BodyText"/>
                              <w:spacing w:before="70" w:line="275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9247E" id="Text Box 10" o:spid="_x0000_s1030" type="#_x0000_t202" style="position:absolute;left:0;text-align:left;margin-left:5.5pt;margin-top:-522pt;width:231pt;height:23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" filled="f" stroked="f" strokeweight=".5pt">
                <v:textbox>
                  <w:txbxContent>
                    <w:p w14:paraId="02152085" w14:textId="666A39B7" w:rsidR="00AA425A" w:rsidRPr="00F31C96" w:rsidRDefault="00AA425A" w:rsidP="00AA425A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pacing w:val="1"/>
                          <w:sz w:val="22"/>
                          <w:szCs w:val="22"/>
                        </w:rPr>
                      </w:pPr>
                      <w:r w:rsidRPr="00F31C96">
                        <w:rPr>
                          <w:rFonts w:ascii="LeituraSans-Grot 1" w:hAnsi="LeituraSans-Grot 1" w:cs="Arial"/>
                          <w:color w:val="000000" w:themeColor="text1"/>
                          <w:spacing w:val="1"/>
                          <w:sz w:val="22"/>
                          <w:szCs w:val="22"/>
                        </w:rPr>
                        <w:t>Images must be 72 to 100 dpi in their final size. For instance, a 3x5 photo that will be 6x10 in size on the final poster should be scanned at 200 dpi. (Word Count 30-40)</w:t>
                      </w:r>
                    </w:p>
                    <w:p w14:paraId="7BABAC43" w14:textId="77777777" w:rsidR="00FB3A38" w:rsidRPr="00F31C96" w:rsidRDefault="00FB3A38" w:rsidP="00C26E97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14:paraId="086F2382" w14:textId="2B2DA22E" w:rsidR="00FB3A38" w:rsidRDefault="00FB3A38" w:rsidP="00C26E97">
                      <w:pPr>
                        <w:pStyle w:val="BodyText"/>
                        <w:spacing w:before="70" w:line="275" w:lineRule="auto"/>
                        <w:rPr>
                          <w:rFonts w:ascii="Arial" w:hAnsi="Arial" w:cs="Arial"/>
                          <w:color w:val="000000" w:themeColor="text1"/>
                          <w:spacing w:val="2"/>
                        </w:rPr>
                      </w:pPr>
                      <w:r w:rsidRPr="00F31C96"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</w:t>
                      </w:r>
                      <w:r w:rsidR="00AA425A" w:rsidRPr="00F31C96"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  <w:t xml:space="preserve"> (Word Count 35-45)</w:t>
                      </w:r>
                    </w:p>
                    <w:p w14:paraId="52F8A3AA" w14:textId="77777777" w:rsidR="00AA425A" w:rsidRPr="00C26E97" w:rsidRDefault="00AA425A" w:rsidP="00C26E97">
                      <w:pPr>
                        <w:pStyle w:val="BodyText"/>
                        <w:spacing w:before="70" w:line="275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6E97">
        <w:rPr>
          <w:rFonts w:ascii="Proxima Nova Rg" w:eastAsia="Proxima Nova Rg" w:hAnsi="Proxima Nova Rg" w:cs="Proxima Nova Rg"/>
          <w:noProof/>
          <w:color w:val="71727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3FE5E2" wp14:editId="11DABE85">
                <wp:simplePos x="0" y="0"/>
                <wp:positionH relativeFrom="column">
                  <wp:align>center</wp:align>
                </wp:positionH>
                <wp:positionV relativeFrom="paragraph">
                  <wp:posOffset>342900</wp:posOffset>
                </wp:positionV>
                <wp:extent cx="6667500" cy="21717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0" cy="217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D9CC7F" w14:textId="77777777" w:rsidR="00FB3A38" w:rsidRPr="00F31C96" w:rsidRDefault="00FB3A38" w:rsidP="00C26E97">
                            <w:pPr>
                              <w:spacing w:before="63"/>
                              <w:ind w:left="122"/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</w:pP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>DE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12"/>
                                <w:sz w:val="28"/>
                                <w:szCs w:val="28"/>
                              </w:rPr>
                              <w:t>P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2"/>
                                <w:sz w:val="28"/>
                                <w:szCs w:val="28"/>
                              </w:rPr>
                              <w:t>RT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2"/>
                                <w:sz w:val="28"/>
                                <w:szCs w:val="28"/>
                              </w:rPr>
                              <w:t>M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>E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1"/>
                                <w:sz w:val="28"/>
                                <w:szCs w:val="28"/>
                              </w:rPr>
                              <w:t>N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18"/>
                                <w:sz w:val="28"/>
                                <w:szCs w:val="28"/>
                              </w:rPr>
                              <w:t>T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4"/>
                                <w:sz w:val="28"/>
                                <w:szCs w:val="28"/>
                              </w:rPr>
                              <w:t>C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O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2"/>
                                <w:sz w:val="28"/>
                                <w:szCs w:val="28"/>
                              </w:rPr>
                              <w:t>LLE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2"/>
                                <w:sz w:val="28"/>
                                <w:szCs w:val="28"/>
                              </w:rPr>
                              <w:t>G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E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O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U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2"/>
                                <w:sz w:val="28"/>
                                <w:szCs w:val="28"/>
                              </w:rPr>
                              <w:t>N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-2"/>
                                <w:sz w:val="28"/>
                                <w:szCs w:val="28"/>
                              </w:rPr>
                              <w:t>I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 xml:space="preserve">T 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1"/>
                                <w:sz w:val="28"/>
                                <w:szCs w:val="28"/>
                              </w:rPr>
                              <w:t>NA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2"/>
                                <w:sz w:val="28"/>
                                <w:szCs w:val="28"/>
                              </w:rPr>
                              <w:t>M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pacing w:val="2"/>
                                <w:sz w:val="28"/>
                                <w:szCs w:val="28"/>
                              </w:rPr>
                              <w:t>H</w:t>
                            </w:r>
                            <w:r w:rsidRPr="00F31C96">
                              <w:rPr>
                                <w:rFonts w:ascii="LeituraSans-Grot 3" w:eastAsia="Proxima Nova Rg" w:hAnsi="LeituraSans-Grot 3" w:cs="Arial"/>
                                <w:color w:val="717272"/>
                                <w:sz w:val="28"/>
                                <w:szCs w:val="28"/>
                              </w:rPr>
                              <w:t>ERE</w:t>
                            </w:r>
                          </w:p>
                          <w:p w14:paraId="0587270A" w14:textId="77777777" w:rsidR="00FB3A38" w:rsidRPr="00C26E97" w:rsidRDefault="00FB3A38" w:rsidP="00C26E97">
                            <w:pPr>
                              <w:spacing w:before="63"/>
                              <w:ind w:left="122"/>
                              <w:rPr>
                                <w:rFonts w:ascii="Arial" w:eastAsia="Proxima Nova Rg" w:hAnsi="Arial" w:cs="Arial"/>
                                <w:color w:val="717272"/>
                                <w:sz w:val="24"/>
                                <w:szCs w:val="24"/>
                              </w:rPr>
                            </w:pPr>
                          </w:p>
                          <w:p w14:paraId="2CF16AB3" w14:textId="71E83A30" w:rsidR="00FB3A38" w:rsidRPr="00F31C96" w:rsidRDefault="00FB3A38" w:rsidP="00C26E97">
                            <w:pPr>
                              <w:spacing w:line="1235" w:lineRule="exact"/>
                              <w:ind w:left="100"/>
                              <w:rPr>
                                <w:rFonts w:ascii="Soho Std" w:eastAsia="Capita-Regular" w:hAnsi="Soho Std" w:cs="Arial"/>
                                <w:b/>
                                <w:color w:val="E36C0A" w:themeColor="accent6" w:themeShade="BF"/>
                                <w:sz w:val="76"/>
                                <w:szCs w:val="76"/>
                              </w:rPr>
                            </w:pPr>
                            <w:r w:rsidRPr="00F31C96">
                              <w:rPr>
                                <w:rFonts w:ascii="Soho Std" w:eastAsia="Capita-Regular" w:hAnsi="Soho Std" w:cs="Arial"/>
                                <w:b/>
                                <w:color w:val="E36C0A" w:themeColor="accent6" w:themeShade="BF"/>
                                <w:spacing w:val="-25"/>
                                <w:sz w:val="76"/>
                                <w:szCs w:val="76"/>
                              </w:rPr>
                              <w:t>Main Title (Left Justified)</w:t>
                            </w:r>
                          </w:p>
                          <w:p w14:paraId="4497141E" w14:textId="02678BAC" w:rsidR="00FB3A38" w:rsidRPr="00F31C96" w:rsidRDefault="00FB3A38" w:rsidP="00C26E97">
                            <w:pPr>
                              <w:pStyle w:val="Heading1"/>
                              <w:spacing w:after="120" w:line="524" w:lineRule="exact"/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z w:val="52"/>
                                <w:szCs w:val="52"/>
                              </w:rPr>
                            </w:pP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pacing w:val="-12"/>
                                <w:sz w:val="52"/>
                                <w:szCs w:val="52"/>
                              </w:rPr>
                              <w:t>S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pacing w:val="-10"/>
                                <w:sz w:val="52"/>
                                <w:szCs w:val="52"/>
                              </w:rPr>
                              <w:t>u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pacing w:val="-11"/>
                                <w:sz w:val="52"/>
                                <w:szCs w:val="52"/>
                              </w:rPr>
                              <w:t>b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pacing w:val="-9"/>
                                <w:sz w:val="52"/>
                                <w:szCs w:val="52"/>
                              </w:rPr>
                              <w:t>h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z w:val="52"/>
                                <w:szCs w:val="52"/>
                              </w:rPr>
                              <w:t>e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pacing w:val="-7"/>
                                <w:sz w:val="52"/>
                                <w:szCs w:val="52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z w:val="52"/>
                                <w:szCs w:val="52"/>
                              </w:rPr>
                              <w:t>d (Left Justified</w:t>
                            </w:r>
                            <w:r w:rsidR="00F31C96" w:rsidRPr="00F31C96">
                              <w:rPr>
                                <w:rFonts w:ascii="LeituraSans-Grot 3" w:hAnsi="LeituraSans-Grot 3" w:cs="Arial"/>
                                <w:color w:val="E36C0A" w:themeColor="accent6" w:themeShade="BF"/>
                                <w:sz w:val="52"/>
                                <w:szCs w:val="52"/>
                              </w:rPr>
                              <w:t>)</w:t>
                            </w:r>
                          </w:p>
                          <w:p w14:paraId="72EB9A7D" w14:textId="77777777" w:rsidR="00FB3A38" w:rsidRPr="00C26E97" w:rsidRDefault="00FB3A38" w:rsidP="00C26E97">
                            <w:pPr>
                              <w:spacing w:before="5" w:line="160" w:lineRule="exac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53929436" w14:textId="27427874" w:rsidR="00FB3A38" w:rsidRPr="00F31C96" w:rsidRDefault="00FB3A38" w:rsidP="00C26E97">
                            <w:pPr>
                              <w:ind w:left="100"/>
                              <w:rPr>
                                <w:rFonts w:ascii="LeituraSans-Grot 2" w:eastAsia="Proxima Nova Lt" w:hAnsi="LeituraSans-Grot 2" w:cs="Arial"/>
                                <w:sz w:val="28"/>
                                <w:szCs w:val="28"/>
                              </w:rPr>
                            </w:pP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-2"/>
                                <w:sz w:val="28"/>
                                <w:szCs w:val="28"/>
                              </w:rPr>
                              <w:t>Fi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1"/>
                                <w:sz w:val="28"/>
                                <w:szCs w:val="28"/>
                              </w:rPr>
                              <w:t>rs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z w:val="28"/>
                                <w:szCs w:val="28"/>
                              </w:rPr>
                              <w:t>t name L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-1"/>
                                <w:sz w:val="28"/>
                                <w:szCs w:val="28"/>
                              </w:rPr>
                              <w:t>a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1"/>
                                <w:sz w:val="28"/>
                                <w:szCs w:val="28"/>
                              </w:rPr>
                              <w:t>s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-1"/>
                                <w:sz w:val="28"/>
                                <w:szCs w:val="28"/>
                              </w:rPr>
                              <w:t xml:space="preserve">t 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-2"/>
                                <w:sz w:val="28"/>
                                <w:szCs w:val="28"/>
                              </w:rPr>
                              <w:t>na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pacing w:val="-1"/>
                                <w:sz w:val="28"/>
                                <w:szCs w:val="28"/>
                              </w:rPr>
                              <w:t>m</w:t>
                            </w:r>
                            <w:r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z w:val="28"/>
                                <w:szCs w:val="28"/>
                              </w:rPr>
                              <w:t>e</w:t>
                            </w:r>
                            <w:r w:rsidR="00F31C96" w:rsidRPr="00F31C96">
                              <w:rPr>
                                <w:rFonts w:ascii="LeituraSans-Grot 2" w:eastAsia="Proxima Nova Lt" w:hAnsi="LeituraSans-Grot 2" w:cs="Arial"/>
                                <w:color w:val="414042"/>
                                <w:sz w:val="28"/>
                                <w:szCs w:val="28"/>
                              </w:rPr>
                              <w:t>, Credentials</w:t>
                            </w:r>
                          </w:p>
                          <w:p w14:paraId="394CBD8D" w14:textId="77777777" w:rsidR="00FB3A38" w:rsidRPr="00C26E97" w:rsidRDefault="00FB3A38" w:rsidP="00C26E97">
                            <w:pPr>
                              <w:spacing w:before="63"/>
                              <w:ind w:left="122"/>
                              <w:rPr>
                                <w:rFonts w:ascii="Arial" w:eastAsia="Proxima Nova Rg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50108D35" w14:textId="77777777" w:rsidR="00FB3A38" w:rsidRPr="00C26E97" w:rsidRDefault="00FB3A38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FE5E2" id="Text Box 11" o:spid="_x0000_s1031" type="#_x0000_t202" style="position:absolute;left:0;text-align:left;margin-left:0;margin-top:27pt;width:525pt;height:171pt;z-index:25167360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" filled="f" stroked="f">
                <v:textbox>
                  <w:txbxContent>
                    <w:p w14:paraId="73D9CC7F" w14:textId="77777777" w:rsidR="00FB3A38" w:rsidRPr="00F31C96" w:rsidRDefault="00FB3A38" w:rsidP="00C26E97">
                      <w:pPr>
                        <w:spacing w:before="63"/>
                        <w:ind w:left="122"/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</w:pP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>DE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12"/>
                          <w:sz w:val="28"/>
                          <w:szCs w:val="28"/>
                        </w:rPr>
                        <w:t>P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A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2"/>
                          <w:sz w:val="28"/>
                          <w:szCs w:val="28"/>
                        </w:rPr>
                        <w:t>RT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2"/>
                          <w:sz w:val="28"/>
                          <w:szCs w:val="28"/>
                        </w:rPr>
                        <w:t>M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>E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1"/>
                          <w:sz w:val="28"/>
                          <w:szCs w:val="28"/>
                        </w:rPr>
                        <w:t>N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18"/>
                          <w:sz w:val="28"/>
                          <w:szCs w:val="28"/>
                        </w:rPr>
                        <w:t>T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 xml:space="preserve">, 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4"/>
                          <w:sz w:val="28"/>
                          <w:szCs w:val="28"/>
                        </w:rPr>
                        <w:t>C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O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2"/>
                          <w:sz w:val="28"/>
                          <w:szCs w:val="28"/>
                        </w:rPr>
                        <w:t>LLE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2"/>
                          <w:sz w:val="28"/>
                          <w:szCs w:val="28"/>
                        </w:rPr>
                        <w:t>G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E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 xml:space="preserve">, 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O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 xml:space="preserve">R 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U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2"/>
                          <w:sz w:val="28"/>
                          <w:szCs w:val="28"/>
                        </w:rPr>
                        <w:t>N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-2"/>
                          <w:sz w:val="28"/>
                          <w:szCs w:val="28"/>
                        </w:rPr>
                        <w:t>I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 xml:space="preserve">T 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1"/>
                          <w:sz w:val="28"/>
                          <w:szCs w:val="28"/>
                        </w:rPr>
                        <w:t>NA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2"/>
                          <w:sz w:val="28"/>
                          <w:szCs w:val="28"/>
                        </w:rPr>
                        <w:t>M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 xml:space="preserve">E 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pacing w:val="2"/>
                          <w:sz w:val="28"/>
                          <w:szCs w:val="28"/>
                        </w:rPr>
                        <w:t>H</w:t>
                      </w:r>
                      <w:r w:rsidRPr="00F31C96">
                        <w:rPr>
                          <w:rFonts w:ascii="LeituraSans-Grot 3" w:eastAsia="Proxima Nova Rg" w:hAnsi="LeituraSans-Grot 3" w:cs="Arial"/>
                          <w:color w:val="717272"/>
                          <w:sz w:val="28"/>
                          <w:szCs w:val="28"/>
                        </w:rPr>
                        <w:t>ERE</w:t>
                      </w:r>
                    </w:p>
                    <w:p w14:paraId="0587270A" w14:textId="77777777" w:rsidR="00FB3A38" w:rsidRPr="00C26E97" w:rsidRDefault="00FB3A38" w:rsidP="00C26E97">
                      <w:pPr>
                        <w:spacing w:before="63"/>
                        <w:ind w:left="122"/>
                        <w:rPr>
                          <w:rFonts w:ascii="Arial" w:eastAsia="Proxima Nova Rg" w:hAnsi="Arial" w:cs="Arial"/>
                          <w:color w:val="717272"/>
                          <w:sz w:val="24"/>
                          <w:szCs w:val="24"/>
                        </w:rPr>
                      </w:pPr>
                    </w:p>
                    <w:p w14:paraId="2CF16AB3" w14:textId="71E83A30" w:rsidR="00FB3A38" w:rsidRPr="00F31C96" w:rsidRDefault="00FB3A38" w:rsidP="00C26E97">
                      <w:pPr>
                        <w:spacing w:line="1235" w:lineRule="exact"/>
                        <w:ind w:left="100"/>
                        <w:rPr>
                          <w:rFonts w:ascii="Soho Std" w:eastAsia="Capita-Regular" w:hAnsi="Soho Std" w:cs="Arial"/>
                          <w:b/>
                          <w:color w:val="E36C0A" w:themeColor="accent6" w:themeShade="BF"/>
                          <w:sz w:val="76"/>
                          <w:szCs w:val="76"/>
                        </w:rPr>
                      </w:pPr>
                      <w:r w:rsidRPr="00F31C96">
                        <w:rPr>
                          <w:rFonts w:ascii="Soho Std" w:eastAsia="Capita-Regular" w:hAnsi="Soho Std" w:cs="Arial"/>
                          <w:b/>
                          <w:color w:val="E36C0A" w:themeColor="accent6" w:themeShade="BF"/>
                          <w:spacing w:val="-25"/>
                          <w:sz w:val="76"/>
                          <w:szCs w:val="76"/>
                        </w:rPr>
                        <w:t>Main Title (Left Justified)</w:t>
                      </w:r>
                    </w:p>
                    <w:p w14:paraId="4497141E" w14:textId="02678BAC" w:rsidR="00FB3A38" w:rsidRPr="00F31C96" w:rsidRDefault="00FB3A38" w:rsidP="00C26E97">
                      <w:pPr>
                        <w:pStyle w:val="Heading1"/>
                        <w:spacing w:after="120" w:line="524" w:lineRule="exact"/>
                        <w:rPr>
                          <w:rFonts w:ascii="LeituraSans-Grot 3" w:hAnsi="LeituraSans-Grot 3" w:cs="Arial"/>
                          <w:color w:val="E36C0A" w:themeColor="accent6" w:themeShade="BF"/>
                          <w:sz w:val="52"/>
                          <w:szCs w:val="52"/>
                        </w:rPr>
                      </w:pP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pacing w:val="-12"/>
                          <w:sz w:val="52"/>
                          <w:szCs w:val="52"/>
                        </w:rPr>
                        <w:t>S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pacing w:val="-10"/>
                          <w:sz w:val="52"/>
                          <w:szCs w:val="52"/>
                        </w:rPr>
                        <w:t>u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pacing w:val="-11"/>
                          <w:sz w:val="52"/>
                          <w:szCs w:val="52"/>
                        </w:rPr>
                        <w:t>b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pacing w:val="-9"/>
                          <w:sz w:val="52"/>
                          <w:szCs w:val="52"/>
                        </w:rPr>
                        <w:t>h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z w:val="52"/>
                          <w:szCs w:val="52"/>
                        </w:rPr>
                        <w:t>e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pacing w:val="-7"/>
                          <w:sz w:val="52"/>
                          <w:szCs w:val="52"/>
                        </w:rPr>
                        <w:t>a</w:t>
                      </w:r>
                      <w:r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z w:val="52"/>
                          <w:szCs w:val="52"/>
                        </w:rPr>
                        <w:t>d (Left Justified</w:t>
                      </w:r>
                      <w:r w:rsidR="00F31C96" w:rsidRPr="00F31C96">
                        <w:rPr>
                          <w:rFonts w:ascii="LeituraSans-Grot 3" w:hAnsi="LeituraSans-Grot 3" w:cs="Arial"/>
                          <w:color w:val="E36C0A" w:themeColor="accent6" w:themeShade="BF"/>
                          <w:sz w:val="52"/>
                          <w:szCs w:val="52"/>
                        </w:rPr>
                        <w:t>)</w:t>
                      </w:r>
                    </w:p>
                    <w:p w14:paraId="72EB9A7D" w14:textId="77777777" w:rsidR="00FB3A38" w:rsidRPr="00C26E97" w:rsidRDefault="00FB3A38" w:rsidP="00C26E97">
                      <w:pPr>
                        <w:spacing w:before="5" w:line="160" w:lineRule="exac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53929436" w14:textId="27427874" w:rsidR="00FB3A38" w:rsidRPr="00F31C96" w:rsidRDefault="00FB3A38" w:rsidP="00C26E97">
                      <w:pPr>
                        <w:ind w:left="100"/>
                        <w:rPr>
                          <w:rFonts w:ascii="LeituraSans-Grot 2" w:eastAsia="Proxima Nova Lt" w:hAnsi="LeituraSans-Grot 2" w:cs="Arial"/>
                          <w:sz w:val="28"/>
                          <w:szCs w:val="28"/>
                        </w:rPr>
                      </w:pP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-2"/>
                          <w:sz w:val="28"/>
                          <w:szCs w:val="28"/>
                        </w:rPr>
                        <w:t>Fi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1"/>
                          <w:sz w:val="28"/>
                          <w:szCs w:val="28"/>
                        </w:rPr>
                        <w:t>rs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z w:val="28"/>
                          <w:szCs w:val="28"/>
                        </w:rPr>
                        <w:t>t name L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-1"/>
                          <w:sz w:val="28"/>
                          <w:szCs w:val="28"/>
                        </w:rPr>
                        <w:t>a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1"/>
                          <w:sz w:val="28"/>
                          <w:szCs w:val="28"/>
                        </w:rPr>
                        <w:t>s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-1"/>
                          <w:sz w:val="28"/>
                          <w:szCs w:val="28"/>
                        </w:rPr>
                        <w:t xml:space="preserve">t 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-2"/>
                          <w:sz w:val="28"/>
                          <w:szCs w:val="28"/>
                        </w:rPr>
                        <w:t>na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pacing w:val="-1"/>
                          <w:sz w:val="28"/>
                          <w:szCs w:val="28"/>
                        </w:rPr>
                        <w:t>m</w:t>
                      </w:r>
                      <w:r w:rsidRPr="00F31C96">
                        <w:rPr>
                          <w:rFonts w:ascii="LeituraSans-Grot 2" w:eastAsia="Proxima Nova Lt" w:hAnsi="LeituraSans-Grot 2" w:cs="Arial"/>
                          <w:color w:val="414042"/>
                          <w:sz w:val="28"/>
                          <w:szCs w:val="28"/>
                        </w:rPr>
                        <w:t>e</w:t>
                      </w:r>
                      <w:r w:rsidR="00F31C96" w:rsidRPr="00F31C96">
                        <w:rPr>
                          <w:rFonts w:ascii="LeituraSans-Grot 2" w:eastAsia="Proxima Nova Lt" w:hAnsi="LeituraSans-Grot 2" w:cs="Arial"/>
                          <w:color w:val="414042"/>
                          <w:sz w:val="28"/>
                          <w:szCs w:val="28"/>
                        </w:rPr>
                        <w:t>, Credentials</w:t>
                      </w:r>
                    </w:p>
                    <w:p w14:paraId="394CBD8D" w14:textId="77777777" w:rsidR="00FB3A38" w:rsidRPr="00C26E97" w:rsidRDefault="00FB3A38" w:rsidP="00C26E97">
                      <w:pPr>
                        <w:spacing w:before="63"/>
                        <w:ind w:left="122"/>
                        <w:rPr>
                          <w:rFonts w:ascii="Arial" w:eastAsia="Proxima Nova Rg" w:hAnsi="Arial" w:cs="Arial"/>
                          <w:sz w:val="24"/>
                          <w:szCs w:val="24"/>
                        </w:rPr>
                      </w:pPr>
                    </w:p>
                    <w:p w14:paraId="50108D35" w14:textId="77777777" w:rsidR="00FB3A38" w:rsidRPr="00C26E97" w:rsidRDefault="00FB3A38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26E97">
        <w:rPr>
          <w:rFonts w:ascii="Proxima Nova Rg" w:eastAsia="Proxima Nova Rg" w:hAnsi="Proxima Nova Rg" w:cs="Proxima Nova Rg"/>
          <w:noProof/>
          <w:color w:val="71727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320AF0" wp14:editId="34DA9439">
                <wp:simplePos x="0" y="0"/>
                <wp:positionH relativeFrom="column">
                  <wp:align>center</wp:align>
                </wp:positionH>
                <wp:positionV relativeFrom="paragraph">
                  <wp:posOffset>-8458200</wp:posOffset>
                </wp:positionV>
                <wp:extent cx="6216650" cy="0"/>
                <wp:effectExtent l="0" t="0" r="3175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665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66666"/>
                          </a:solidFill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225AA8" id="Straight Connector 1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-666pt" to="489.5pt,-6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" strokecolor="#666" strokeweight=".5pt"/>
            </w:pict>
          </mc:Fallback>
        </mc:AlternateContent>
      </w:r>
      <w:r w:rsidR="00C26E97" w:rsidRPr="00C26E97">
        <w:rPr>
          <w:noProof/>
          <w:sz w:val="20"/>
          <w:szCs w:val="20"/>
        </w:rPr>
        <w:t xml:space="preserve"> </w:t>
      </w:r>
      <w:bookmarkStart w:id="0" w:name="_GoBack"/>
      <w:bookmarkEnd w:id="0"/>
      <w:r w:rsidR="00C26E97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0750BEC" wp14:editId="3A8FFA68">
                <wp:simplePos x="0" y="0"/>
                <wp:positionH relativeFrom="column">
                  <wp:posOffset>3562350</wp:posOffset>
                </wp:positionH>
                <wp:positionV relativeFrom="paragraph">
                  <wp:posOffset>8343900</wp:posOffset>
                </wp:positionV>
                <wp:extent cx="297815" cy="262255"/>
                <wp:effectExtent l="0" t="0" r="0" b="0"/>
                <wp:wrapSquare wrapText="bothSides"/>
                <wp:docPr id="292" name="Text Box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C1837" w14:textId="0F3E7433" w:rsidR="00FB3A38" w:rsidRDefault="00FB3A38" w:rsidP="00C26E97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50BEC" id="Text Box 292" o:spid="_x0000_s1032" type="#_x0000_t202" style="position:absolute;left:0;text-align:left;margin-left:280.5pt;margin-top:657pt;width:23.45pt;height:20.65pt;z-index:2516848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" filled="f" stroked="f">
                <v:textbox style="mso-fit-shape-to-text:t">
                  <w:txbxContent>
                    <w:p w14:paraId="544C1837" w14:textId="0F3E7433" w:rsidR="00FB3A38" w:rsidRDefault="00FB3A38" w:rsidP="00C26E97"/>
                  </w:txbxContent>
                </v:textbox>
                <w10:wrap type="square"/>
              </v:shape>
            </w:pict>
          </mc:Fallback>
        </mc:AlternateContent>
      </w:r>
      <w:r w:rsidR="00C26E97">
        <w:rPr>
          <w:rFonts w:ascii="Proxima Nova Rg" w:eastAsia="Proxima Nova Rg" w:hAnsi="Proxima Nova Rg" w:cs="Proxima Nova Rg"/>
          <w:noProof/>
          <w:color w:val="71727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C95E09" wp14:editId="2629785B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858000" cy="9144000"/>
                <wp:effectExtent l="0" t="0" r="0" b="0"/>
                <wp:wrapSquare wrapText="bothSides"/>
                <wp:docPr id="1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9144000"/>
                        </a:xfrm>
                        <a:custGeom>
                          <a:avLst/>
                          <a:gdLst>
                            <a:gd name="T0" fmla="+- 0 540 540"/>
                            <a:gd name="T1" fmla="*/ T0 w 11160"/>
                            <a:gd name="T2" fmla="+- 0 15300 540"/>
                            <a:gd name="T3" fmla="*/ 15300 h 14760"/>
                            <a:gd name="T4" fmla="+- 0 11700 540"/>
                            <a:gd name="T5" fmla="*/ T4 w 11160"/>
                            <a:gd name="T6" fmla="+- 0 15300 540"/>
                            <a:gd name="T7" fmla="*/ 15300 h 14760"/>
                            <a:gd name="T8" fmla="+- 0 11700 540"/>
                            <a:gd name="T9" fmla="*/ T8 w 11160"/>
                            <a:gd name="T10" fmla="+- 0 540 540"/>
                            <a:gd name="T11" fmla="*/ 540 h 14760"/>
                            <a:gd name="T12" fmla="+- 0 540 540"/>
                            <a:gd name="T13" fmla="*/ T12 w 11160"/>
                            <a:gd name="T14" fmla="+- 0 540 540"/>
                            <a:gd name="T15" fmla="*/ 540 h 14760"/>
                            <a:gd name="T16" fmla="+- 0 540 540"/>
                            <a:gd name="T17" fmla="*/ T16 w 11160"/>
                            <a:gd name="T18" fmla="+- 0 15300 540"/>
                            <a:gd name="T19" fmla="*/ 15300 h 14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1160" h="14760">
                              <a:moveTo>
                                <a:pt x="0" y="14760"/>
                              </a:moveTo>
                              <a:lnTo>
                                <a:pt x="11160" y="14760"/>
                              </a:lnTo>
                              <a:lnTo>
                                <a:pt x="11160" y="0"/>
                              </a:lnTo>
                              <a:lnTo>
                                <a:pt x="0" y="0"/>
                              </a:lnTo>
                              <a:lnTo>
                                <a:pt x="0" y="14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1DE4D" id="Freeform 28" o:spid="_x0000_s1026" style="position:absolute;margin-left:0;margin-top:0;width:540pt;height:10in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top" coordsize="11160,14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" path="m,14760r11160,l11160,,,,,14760xe" fillcolor="#e6e7e8" stroked="f">
                <v:path arrowok="t" o:connecttype="custom" o:connectlocs="0,9478537;6858000,9478537;6858000,334537;0,334537;0,9478537" o:connectangles="0,0,0,0,0"/>
                <w10:wrap type="square" anchorx="margin" anchory="margin"/>
              </v:shape>
            </w:pict>
          </mc:Fallback>
        </mc:AlternateContent>
      </w:r>
    </w:p>
    <w:sectPr w:rsidR="00576F94" w:rsidRPr="00C26E97" w:rsidSect="00C26E97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pita-Light">
    <w:altName w:val="Arial"/>
    <w:panose1 w:val="00000000000000000000"/>
    <w:charset w:val="00"/>
    <w:family w:val="modern"/>
    <w:notTrueType/>
    <w:pitch w:val="variable"/>
    <w:sig w:usb0="00000001" w:usb1="4000205B" w:usb2="00000000" w:usb3="00000000" w:csb0="00000093" w:csb1="00000000"/>
  </w:font>
  <w:font w:name="Proxima Nova Lt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eituraSans-Grot 1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LeituraSans-Grot 2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LeituraSans-Grot 3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Soho Std">
    <w:altName w:val="Cambria Math"/>
    <w:charset w:val="00"/>
    <w:family w:val="auto"/>
    <w:pitch w:val="variable"/>
    <w:sig w:usb0="00000003" w:usb1="5000205B" w:usb2="00000000" w:usb3="00000000" w:csb0="00000001" w:csb1="00000000"/>
  </w:font>
  <w:font w:name="Capita-Regular">
    <w:altName w:val="Adobe Caslon Pro"/>
    <w:panose1 w:val="00000000000000000000"/>
    <w:charset w:val="00"/>
    <w:family w:val="modern"/>
    <w:notTrueType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trQ0NjY0MDcxNjVV0lEKTi0uzszPAykwrAUAGL3yISwAAAA="/>
  </w:docVars>
  <w:rsids>
    <w:rsidRoot w:val="00576F94"/>
    <w:rsid w:val="00096A3A"/>
    <w:rsid w:val="001B7D4C"/>
    <w:rsid w:val="001C18FD"/>
    <w:rsid w:val="00222507"/>
    <w:rsid w:val="00243875"/>
    <w:rsid w:val="004B6491"/>
    <w:rsid w:val="00563F32"/>
    <w:rsid w:val="00576F94"/>
    <w:rsid w:val="0061664C"/>
    <w:rsid w:val="00A638D1"/>
    <w:rsid w:val="00AA425A"/>
    <w:rsid w:val="00B32B0F"/>
    <w:rsid w:val="00C26E97"/>
    <w:rsid w:val="00C80D82"/>
    <w:rsid w:val="00E37FD0"/>
    <w:rsid w:val="00E738C9"/>
    <w:rsid w:val="00F1609A"/>
    <w:rsid w:val="00F31C96"/>
    <w:rsid w:val="00FB3A38"/>
    <w:rsid w:val="00FD6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B1233D"/>
  <w15:docId w15:val="{3A8ED085-8AB4-43C9-AF57-C4925F9EC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pita-Light" w:eastAsia="Capita-Light" w:hAnsi="Capita-Light"/>
      <w:sz w:val="48"/>
      <w:szCs w:val="48"/>
    </w:rPr>
  </w:style>
  <w:style w:type="paragraph" w:styleId="Heading2">
    <w:name w:val="heading 2"/>
    <w:basedOn w:val="Normal"/>
    <w:uiPriority w:val="1"/>
    <w:qFormat/>
    <w:pPr>
      <w:ind w:left="111"/>
      <w:outlineLvl w:val="1"/>
    </w:pPr>
    <w:rPr>
      <w:rFonts w:ascii="Proxima Nova Lt" w:eastAsia="Proxima Nova Lt" w:hAnsi="Proxima Nova 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Proxima Nova Rg" w:eastAsia="Proxima Nova Rg" w:hAnsi="Proxima Nova Rg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D60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00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A42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6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hyperlink" Target="mailto:bynuji@ohsu.edu" TargetMode="Externa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strogor@ohsu.edu" TargetMode="External"/><Relationship Id="rId11" Type="http://schemas.openxmlformats.org/officeDocument/2006/relationships/image" Target="media/image4.png"/><Relationship Id="rId5" Type="http://schemas.openxmlformats.org/officeDocument/2006/relationships/hyperlink" Target="mailto:bynuji@ohsu.edu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hyperlink" Target="mailto:ostrogor@ohsu.edu" TargetMode="Externa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cardena</dc:creator>
  <cp:lastModifiedBy>Tanya Ostrogorsky</cp:lastModifiedBy>
  <cp:revision>2</cp:revision>
  <dcterms:created xsi:type="dcterms:W3CDTF">2015-12-03T18:12:00Z</dcterms:created>
  <dcterms:modified xsi:type="dcterms:W3CDTF">2015-12-0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10T00:00:00Z</vt:filetime>
  </property>
  <property fmtid="{D5CDD505-2E9C-101B-9397-08002B2CF9AE}" pid="3" name="LastSaved">
    <vt:filetime>2013-07-10T00:00:00Z</vt:filetime>
  </property>
</Properties>
</file>